
<file path=[Content_Types].xml><?xml version="1.0" encoding="utf-8"?>
<Types xmlns="http://schemas.openxmlformats.org/package/2006/content-types">
  <Default Extension="tmp"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0E4CB" w14:textId="129B1726" w:rsidR="00314AA2" w:rsidRDefault="007450A9" w:rsidP="007450A9">
      <w:pPr>
        <w:jc w:val="center"/>
        <w:rPr>
          <w:b/>
          <w:sz w:val="32"/>
          <w:szCs w:val="32"/>
        </w:rPr>
      </w:pPr>
      <w:r>
        <w:rPr>
          <w:b/>
          <w:sz w:val="32"/>
          <w:szCs w:val="32"/>
        </w:rPr>
        <w:t>Part 1</w:t>
      </w:r>
    </w:p>
    <w:p w14:paraId="62D3CD3E" w14:textId="0363DAA9" w:rsidR="00DD1DCE" w:rsidRPr="00DD1DCE" w:rsidRDefault="00DD1DCE" w:rsidP="00DD1DCE">
      <w:pPr>
        <w:rPr>
          <w:sz w:val="24"/>
          <w:szCs w:val="24"/>
        </w:rPr>
      </w:pPr>
      <w:r>
        <w:rPr>
          <w:sz w:val="24"/>
          <w:szCs w:val="24"/>
        </w:rPr>
        <w:t>Section -1 Product Sales</w:t>
      </w:r>
    </w:p>
    <w:p w14:paraId="42EA276B" w14:textId="28C82CBC" w:rsidR="007450A9" w:rsidRDefault="007450A9" w:rsidP="007450A9">
      <w:pPr>
        <w:rPr>
          <w:sz w:val="24"/>
          <w:szCs w:val="24"/>
        </w:rPr>
      </w:pPr>
      <w:r>
        <w:rPr>
          <w:noProof/>
          <w:sz w:val="24"/>
          <w:szCs w:val="24"/>
        </w:rPr>
        <w:drawing>
          <wp:inline distT="0" distB="0" distL="0" distR="0" wp14:anchorId="01DEA311" wp14:editId="617A87BE">
            <wp:extent cx="5943600" cy="28428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3428BE.tmp"/>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2842895"/>
                    </a:xfrm>
                    <a:prstGeom prst="rect">
                      <a:avLst/>
                    </a:prstGeom>
                  </pic:spPr>
                </pic:pic>
              </a:graphicData>
            </a:graphic>
          </wp:inline>
        </w:drawing>
      </w:r>
    </w:p>
    <w:p w14:paraId="2268E9A3" w14:textId="77777777" w:rsidR="00DD1DCE" w:rsidRDefault="00DD1DCE" w:rsidP="007450A9">
      <w:pPr>
        <w:rPr>
          <w:sz w:val="24"/>
          <w:szCs w:val="24"/>
        </w:rPr>
      </w:pPr>
    </w:p>
    <w:p w14:paraId="538C3556" w14:textId="3FFC3B7E" w:rsidR="007450A9" w:rsidRDefault="00DD1DCE" w:rsidP="007450A9">
      <w:pPr>
        <w:rPr>
          <w:sz w:val="24"/>
          <w:szCs w:val="24"/>
        </w:rPr>
      </w:pPr>
      <w:r>
        <w:rPr>
          <w:sz w:val="24"/>
          <w:szCs w:val="24"/>
        </w:rPr>
        <w:t>Section -2 Product Cost of Sale</w:t>
      </w:r>
    </w:p>
    <w:p w14:paraId="53FEA706" w14:textId="5CBD9952" w:rsidR="007450A9" w:rsidRDefault="007450A9" w:rsidP="007450A9">
      <w:pPr>
        <w:rPr>
          <w:sz w:val="24"/>
          <w:szCs w:val="24"/>
        </w:rPr>
      </w:pPr>
      <w:r>
        <w:rPr>
          <w:noProof/>
          <w:sz w:val="24"/>
          <w:szCs w:val="24"/>
        </w:rPr>
        <w:drawing>
          <wp:inline distT="0" distB="0" distL="0" distR="0" wp14:anchorId="255C6A33" wp14:editId="2D92330F">
            <wp:extent cx="5943600" cy="28492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34D635.tmp"/>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2849245"/>
                    </a:xfrm>
                    <a:prstGeom prst="rect">
                      <a:avLst/>
                    </a:prstGeom>
                  </pic:spPr>
                </pic:pic>
              </a:graphicData>
            </a:graphic>
          </wp:inline>
        </w:drawing>
      </w:r>
    </w:p>
    <w:p w14:paraId="70AFB494" w14:textId="4A833687" w:rsidR="007450A9" w:rsidRDefault="007450A9" w:rsidP="007450A9">
      <w:pPr>
        <w:rPr>
          <w:sz w:val="24"/>
          <w:szCs w:val="24"/>
        </w:rPr>
      </w:pPr>
    </w:p>
    <w:p w14:paraId="26CFA625" w14:textId="0725AFC3" w:rsidR="00DD1DCE" w:rsidRDefault="00DD1DCE" w:rsidP="007450A9">
      <w:pPr>
        <w:rPr>
          <w:sz w:val="24"/>
          <w:szCs w:val="24"/>
        </w:rPr>
      </w:pPr>
    </w:p>
    <w:p w14:paraId="4BD488E8" w14:textId="3395078C" w:rsidR="00DD1DCE" w:rsidRDefault="00DD1DCE" w:rsidP="007450A9">
      <w:pPr>
        <w:rPr>
          <w:sz w:val="24"/>
          <w:szCs w:val="24"/>
        </w:rPr>
      </w:pPr>
    </w:p>
    <w:p w14:paraId="774F4279" w14:textId="24DD8A45" w:rsidR="00DD1DCE" w:rsidRDefault="00DD1DCE" w:rsidP="007450A9">
      <w:pPr>
        <w:rPr>
          <w:sz w:val="24"/>
          <w:szCs w:val="24"/>
        </w:rPr>
      </w:pPr>
      <w:r>
        <w:rPr>
          <w:sz w:val="24"/>
          <w:szCs w:val="24"/>
        </w:rPr>
        <w:lastRenderedPageBreak/>
        <w:t>Section 3 – Customer Satisfaction</w:t>
      </w:r>
    </w:p>
    <w:p w14:paraId="547C011B" w14:textId="620E4784" w:rsidR="007450A9" w:rsidRDefault="007450A9" w:rsidP="007450A9">
      <w:pPr>
        <w:rPr>
          <w:sz w:val="24"/>
          <w:szCs w:val="24"/>
        </w:rPr>
      </w:pPr>
      <w:r>
        <w:rPr>
          <w:noProof/>
          <w:sz w:val="24"/>
          <w:szCs w:val="24"/>
        </w:rPr>
        <w:drawing>
          <wp:inline distT="0" distB="0" distL="0" distR="0" wp14:anchorId="1BB64099" wp14:editId="473FBE7D">
            <wp:extent cx="5943600" cy="28587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34B7AD.tmp"/>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858770"/>
                    </a:xfrm>
                    <a:prstGeom prst="rect">
                      <a:avLst/>
                    </a:prstGeom>
                  </pic:spPr>
                </pic:pic>
              </a:graphicData>
            </a:graphic>
          </wp:inline>
        </w:drawing>
      </w:r>
    </w:p>
    <w:p w14:paraId="58DA739C" w14:textId="77777777" w:rsidR="00DD1DCE" w:rsidRDefault="00DD1DCE" w:rsidP="007450A9">
      <w:pPr>
        <w:rPr>
          <w:sz w:val="24"/>
          <w:szCs w:val="24"/>
        </w:rPr>
      </w:pPr>
    </w:p>
    <w:p w14:paraId="672B017D" w14:textId="766EBB2B" w:rsidR="007450A9" w:rsidRDefault="00DD1DCE" w:rsidP="007450A9">
      <w:pPr>
        <w:rPr>
          <w:sz w:val="24"/>
          <w:szCs w:val="24"/>
        </w:rPr>
      </w:pPr>
      <w:r>
        <w:rPr>
          <w:sz w:val="24"/>
          <w:szCs w:val="24"/>
        </w:rPr>
        <w:t xml:space="preserve">Section 4 – Facility Details and </w:t>
      </w:r>
      <w:proofErr w:type="spellStart"/>
      <w:r>
        <w:rPr>
          <w:sz w:val="24"/>
          <w:szCs w:val="24"/>
        </w:rPr>
        <w:t>Misc</w:t>
      </w:r>
      <w:proofErr w:type="spellEnd"/>
    </w:p>
    <w:p w14:paraId="51D679D9" w14:textId="07B9208C" w:rsidR="007450A9" w:rsidRDefault="00DD1DCE" w:rsidP="007450A9">
      <w:pPr>
        <w:rPr>
          <w:sz w:val="24"/>
          <w:szCs w:val="24"/>
        </w:rPr>
      </w:pPr>
      <w:r>
        <w:rPr>
          <w:noProof/>
          <w:sz w:val="24"/>
          <w:szCs w:val="24"/>
        </w:rPr>
        <w:drawing>
          <wp:inline distT="0" distB="0" distL="0" distR="0" wp14:anchorId="018E1A82" wp14:editId="52A46613">
            <wp:extent cx="5943600" cy="28492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342F95.tmp"/>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849245"/>
                    </a:xfrm>
                    <a:prstGeom prst="rect">
                      <a:avLst/>
                    </a:prstGeom>
                  </pic:spPr>
                </pic:pic>
              </a:graphicData>
            </a:graphic>
          </wp:inline>
        </w:drawing>
      </w:r>
    </w:p>
    <w:p w14:paraId="3B6568EF" w14:textId="77777777" w:rsidR="008869A7" w:rsidRDefault="008869A7" w:rsidP="008869A7">
      <w:pPr>
        <w:jc w:val="center"/>
        <w:rPr>
          <w:b/>
          <w:sz w:val="32"/>
          <w:szCs w:val="32"/>
        </w:rPr>
      </w:pPr>
    </w:p>
    <w:p w14:paraId="4DCFD16C" w14:textId="77777777" w:rsidR="008869A7" w:rsidRDefault="008869A7" w:rsidP="008869A7">
      <w:pPr>
        <w:jc w:val="center"/>
        <w:rPr>
          <w:b/>
          <w:sz w:val="32"/>
          <w:szCs w:val="32"/>
        </w:rPr>
      </w:pPr>
    </w:p>
    <w:p w14:paraId="3672FF35" w14:textId="77777777" w:rsidR="008869A7" w:rsidRDefault="008869A7" w:rsidP="008869A7">
      <w:pPr>
        <w:jc w:val="center"/>
        <w:rPr>
          <w:b/>
          <w:sz w:val="32"/>
          <w:szCs w:val="32"/>
        </w:rPr>
      </w:pPr>
    </w:p>
    <w:p w14:paraId="6E140E7C" w14:textId="77777777" w:rsidR="008869A7" w:rsidRDefault="008869A7" w:rsidP="008869A7">
      <w:pPr>
        <w:jc w:val="center"/>
        <w:rPr>
          <w:b/>
          <w:sz w:val="32"/>
          <w:szCs w:val="32"/>
        </w:rPr>
      </w:pPr>
    </w:p>
    <w:p w14:paraId="64225AFF" w14:textId="74B565EC" w:rsidR="008869A7" w:rsidRDefault="008869A7" w:rsidP="008869A7">
      <w:pPr>
        <w:jc w:val="center"/>
        <w:rPr>
          <w:b/>
          <w:sz w:val="32"/>
          <w:szCs w:val="32"/>
        </w:rPr>
      </w:pPr>
      <w:r w:rsidRPr="008869A7">
        <w:rPr>
          <w:b/>
          <w:sz w:val="32"/>
          <w:szCs w:val="32"/>
        </w:rPr>
        <w:lastRenderedPageBreak/>
        <w:t xml:space="preserve">Part -2 </w:t>
      </w:r>
    </w:p>
    <w:p w14:paraId="7B201C63" w14:textId="77777777" w:rsidR="008C3084" w:rsidRPr="00F66341" w:rsidRDefault="008C3084" w:rsidP="008C3084">
      <w:pPr>
        <w:pStyle w:val="Default"/>
        <w:rPr>
          <w:rFonts w:asciiTheme="minorHAnsi" w:hAnsiTheme="minorHAnsi" w:cstheme="minorBidi"/>
          <w:b/>
          <w:color w:val="auto"/>
          <w:u w:val="single"/>
        </w:rPr>
      </w:pPr>
      <w:r w:rsidRPr="00F66341">
        <w:rPr>
          <w:rFonts w:asciiTheme="minorHAnsi" w:hAnsiTheme="minorHAnsi" w:cstheme="minorBidi"/>
          <w:b/>
          <w:color w:val="auto"/>
          <w:u w:val="single"/>
        </w:rPr>
        <w:t xml:space="preserve">H1: The weight and cholesterol levels are correlated </w:t>
      </w:r>
    </w:p>
    <w:p w14:paraId="4FDC27B6" w14:textId="19EDF774" w:rsidR="008C3084" w:rsidRDefault="008C3084" w:rsidP="008869A7">
      <w:pPr>
        <w:rPr>
          <w:sz w:val="24"/>
          <w:szCs w:val="24"/>
        </w:rPr>
      </w:pPr>
    </w:p>
    <w:p w14:paraId="593AEFC9" w14:textId="02BADB0A" w:rsidR="008C3084" w:rsidRDefault="008C3084" w:rsidP="008869A7">
      <w:pPr>
        <w:rPr>
          <w:sz w:val="24"/>
          <w:szCs w:val="24"/>
        </w:rPr>
      </w:pPr>
      <w:r>
        <w:rPr>
          <w:noProof/>
          <w:sz w:val="24"/>
          <w:szCs w:val="24"/>
        </w:rPr>
        <w:drawing>
          <wp:inline distT="0" distB="0" distL="0" distR="0" wp14:anchorId="5571CED8" wp14:editId="623FA0EA">
            <wp:extent cx="5943600" cy="39700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1.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970020"/>
                    </a:xfrm>
                    <a:prstGeom prst="rect">
                      <a:avLst/>
                    </a:prstGeom>
                  </pic:spPr>
                </pic:pic>
              </a:graphicData>
            </a:graphic>
          </wp:inline>
        </w:drawing>
      </w:r>
    </w:p>
    <w:p w14:paraId="6BF0B3B0" w14:textId="6C10EA5D" w:rsidR="008C3084" w:rsidRDefault="008C3084" w:rsidP="008869A7">
      <w:pPr>
        <w:rPr>
          <w:sz w:val="24"/>
          <w:szCs w:val="24"/>
        </w:rPr>
      </w:pPr>
      <w:r>
        <w:rPr>
          <w:sz w:val="24"/>
          <w:szCs w:val="24"/>
        </w:rPr>
        <w:t>True, bec</w:t>
      </w:r>
      <w:r w:rsidR="004D6AA6">
        <w:rPr>
          <w:sz w:val="24"/>
          <w:szCs w:val="24"/>
        </w:rPr>
        <w:t>ause as the weight increase the linear fit line also shows a slight increase in the cholesterol. Although it’s a very weak linear relationship but there is a slow increase in cholesterol.</w:t>
      </w:r>
      <w:r w:rsidR="00F86413">
        <w:rPr>
          <w:sz w:val="24"/>
          <w:szCs w:val="24"/>
        </w:rPr>
        <w:t xml:space="preserve"> Therefore, weight and cholesterol levels are correlated.</w:t>
      </w:r>
    </w:p>
    <w:p w14:paraId="6439F68B" w14:textId="77777777" w:rsidR="00F86413" w:rsidRDefault="00F86413" w:rsidP="00F86413">
      <w:pPr>
        <w:pStyle w:val="Default"/>
      </w:pPr>
    </w:p>
    <w:p w14:paraId="6E7996A1" w14:textId="77777777" w:rsidR="00F86413" w:rsidRDefault="00F86413" w:rsidP="00F86413">
      <w:pPr>
        <w:pStyle w:val="Default"/>
      </w:pPr>
    </w:p>
    <w:p w14:paraId="61082B94" w14:textId="77777777" w:rsidR="00F86413" w:rsidRDefault="00F86413" w:rsidP="00F86413">
      <w:pPr>
        <w:pStyle w:val="Default"/>
      </w:pPr>
    </w:p>
    <w:p w14:paraId="75F67B24" w14:textId="77777777" w:rsidR="00F86413" w:rsidRDefault="00F86413" w:rsidP="00F86413">
      <w:pPr>
        <w:pStyle w:val="Default"/>
      </w:pPr>
    </w:p>
    <w:p w14:paraId="07D7C2CE" w14:textId="77777777" w:rsidR="00F86413" w:rsidRDefault="00F86413" w:rsidP="00F86413">
      <w:pPr>
        <w:pStyle w:val="Default"/>
      </w:pPr>
    </w:p>
    <w:p w14:paraId="24DDAC58" w14:textId="77777777" w:rsidR="00F86413" w:rsidRDefault="00F86413" w:rsidP="00F86413">
      <w:pPr>
        <w:pStyle w:val="Default"/>
      </w:pPr>
    </w:p>
    <w:p w14:paraId="3D8978AF" w14:textId="77777777" w:rsidR="00F86413" w:rsidRDefault="00F86413" w:rsidP="00F86413">
      <w:pPr>
        <w:pStyle w:val="Default"/>
      </w:pPr>
    </w:p>
    <w:p w14:paraId="1B62D649" w14:textId="77777777" w:rsidR="00F86413" w:rsidRDefault="00F86413" w:rsidP="00F86413">
      <w:pPr>
        <w:pStyle w:val="Default"/>
      </w:pPr>
    </w:p>
    <w:p w14:paraId="1AD4DFCF" w14:textId="77777777" w:rsidR="00F86413" w:rsidRDefault="00F86413" w:rsidP="00F86413">
      <w:pPr>
        <w:pStyle w:val="Default"/>
      </w:pPr>
    </w:p>
    <w:p w14:paraId="112D3863" w14:textId="77777777" w:rsidR="00F86413" w:rsidRDefault="00F86413" w:rsidP="00F86413">
      <w:pPr>
        <w:pStyle w:val="Default"/>
      </w:pPr>
    </w:p>
    <w:p w14:paraId="31647CB0" w14:textId="77777777" w:rsidR="00F86413" w:rsidRDefault="00F86413" w:rsidP="00F86413">
      <w:pPr>
        <w:pStyle w:val="Default"/>
      </w:pPr>
    </w:p>
    <w:p w14:paraId="470F6C6E" w14:textId="77777777" w:rsidR="00F86413" w:rsidRDefault="00F86413" w:rsidP="00F86413">
      <w:pPr>
        <w:pStyle w:val="Default"/>
      </w:pPr>
    </w:p>
    <w:p w14:paraId="090AB684" w14:textId="77777777" w:rsidR="00F66341" w:rsidRDefault="00F66341" w:rsidP="00F86413">
      <w:pPr>
        <w:pStyle w:val="Default"/>
        <w:rPr>
          <w:rFonts w:asciiTheme="minorHAnsi" w:hAnsiTheme="minorHAnsi" w:cstheme="minorBidi"/>
          <w:b/>
          <w:color w:val="auto"/>
          <w:u w:val="single"/>
        </w:rPr>
      </w:pPr>
    </w:p>
    <w:p w14:paraId="144EEA00" w14:textId="77777777" w:rsidR="00F66341" w:rsidRDefault="00F66341" w:rsidP="00F86413">
      <w:pPr>
        <w:pStyle w:val="Default"/>
        <w:rPr>
          <w:rFonts w:asciiTheme="minorHAnsi" w:hAnsiTheme="minorHAnsi" w:cstheme="minorBidi"/>
          <w:b/>
          <w:color w:val="auto"/>
          <w:u w:val="single"/>
        </w:rPr>
      </w:pPr>
    </w:p>
    <w:p w14:paraId="76C97F27" w14:textId="7B089BD3" w:rsidR="00F86413" w:rsidRPr="00F66341" w:rsidRDefault="00F86413" w:rsidP="00F86413">
      <w:pPr>
        <w:pStyle w:val="Default"/>
        <w:rPr>
          <w:rFonts w:asciiTheme="minorHAnsi" w:hAnsiTheme="minorHAnsi" w:cstheme="minorBidi"/>
          <w:b/>
          <w:color w:val="auto"/>
          <w:u w:val="single"/>
        </w:rPr>
      </w:pPr>
      <w:r w:rsidRPr="00F66341">
        <w:rPr>
          <w:rFonts w:asciiTheme="minorHAnsi" w:hAnsiTheme="minorHAnsi" w:cstheme="minorBidi"/>
          <w:b/>
          <w:color w:val="auto"/>
          <w:u w:val="single"/>
        </w:rPr>
        <w:lastRenderedPageBreak/>
        <w:t xml:space="preserve">H2: Men are usually more obese than women </w:t>
      </w:r>
    </w:p>
    <w:p w14:paraId="031E12BB" w14:textId="574A6B2A" w:rsidR="00F86413" w:rsidRDefault="00F86413" w:rsidP="008869A7">
      <w:pPr>
        <w:rPr>
          <w:sz w:val="24"/>
          <w:szCs w:val="24"/>
        </w:rPr>
      </w:pPr>
      <w:r>
        <w:rPr>
          <w:noProof/>
          <w:sz w:val="24"/>
          <w:szCs w:val="24"/>
        </w:rPr>
        <w:drawing>
          <wp:inline distT="0" distB="0" distL="0" distR="0" wp14:anchorId="5CFE00E0" wp14:editId="0135A8A5">
            <wp:extent cx="5943600" cy="39700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2.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970020"/>
                    </a:xfrm>
                    <a:prstGeom prst="rect">
                      <a:avLst/>
                    </a:prstGeom>
                  </pic:spPr>
                </pic:pic>
              </a:graphicData>
            </a:graphic>
          </wp:inline>
        </w:drawing>
      </w:r>
    </w:p>
    <w:p w14:paraId="1508713A" w14:textId="10B3BDDF" w:rsidR="008C3084" w:rsidRDefault="008C3084" w:rsidP="008869A7">
      <w:pPr>
        <w:rPr>
          <w:sz w:val="24"/>
          <w:szCs w:val="24"/>
        </w:rPr>
      </w:pPr>
    </w:p>
    <w:p w14:paraId="5A87DD84" w14:textId="77F09A9A" w:rsidR="00F86413" w:rsidRDefault="00F86413" w:rsidP="008869A7">
      <w:pPr>
        <w:rPr>
          <w:sz w:val="24"/>
          <w:szCs w:val="24"/>
        </w:rPr>
      </w:pPr>
      <w:r>
        <w:rPr>
          <w:sz w:val="24"/>
          <w:szCs w:val="24"/>
        </w:rPr>
        <w:t xml:space="preserve">True, as the box plot depicts that the males have more weights in </w:t>
      </w:r>
      <w:r w:rsidR="00A750A8">
        <w:rPr>
          <w:sz w:val="24"/>
          <w:szCs w:val="24"/>
        </w:rPr>
        <w:t>overweight category, along with the other categories. Therefore</w:t>
      </w:r>
      <w:r w:rsidR="00EB7889">
        <w:rPr>
          <w:sz w:val="24"/>
          <w:szCs w:val="24"/>
        </w:rPr>
        <w:t>,</w:t>
      </w:r>
      <w:r w:rsidR="00A750A8">
        <w:rPr>
          <w:sz w:val="24"/>
          <w:szCs w:val="24"/>
        </w:rPr>
        <w:t xml:space="preserve"> men are more obese than women.</w:t>
      </w:r>
    </w:p>
    <w:p w14:paraId="0FA2DBDF" w14:textId="77777777" w:rsidR="00EB7889" w:rsidRDefault="00EB7889" w:rsidP="00EB7889">
      <w:pPr>
        <w:pStyle w:val="Default"/>
      </w:pPr>
    </w:p>
    <w:p w14:paraId="74A5E06F" w14:textId="77777777" w:rsidR="00EB7889" w:rsidRDefault="00EB7889" w:rsidP="00EB7889">
      <w:pPr>
        <w:pStyle w:val="Default"/>
        <w:rPr>
          <w:sz w:val="23"/>
          <w:szCs w:val="23"/>
        </w:rPr>
      </w:pPr>
    </w:p>
    <w:p w14:paraId="07DE432C" w14:textId="77777777" w:rsidR="00EB7889" w:rsidRDefault="00EB7889" w:rsidP="00EB7889">
      <w:pPr>
        <w:pStyle w:val="Default"/>
        <w:rPr>
          <w:sz w:val="23"/>
          <w:szCs w:val="23"/>
        </w:rPr>
      </w:pPr>
    </w:p>
    <w:p w14:paraId="112AEFCF" w14:textId="77777777" w:rsidR="00EB7889" w:rsidRDefault="00EB7889" w:rsidP="00EB7889">
      <w:pPr>
        <w:pStyle w:val="Default"/>
        <w:rPr>
          <w:sz w:val="23"/>
          <w:szCs w:val="23"/>
        </w:rPr>
      </w:pPr>
    </w:p>
    <w:p w14:paraId="75EE789A" w14:textId="77777777" w:rsidR="00EB7889" w:rsidRDefault="00EB7889" w:rsidP="00EB7889">
      <w:pPr>
        <w:pStyle w:val="Default"/>
        <w:rPr>
          <w:sz w:val="23"/>
          <w:szCs w:val="23"/>
        </w:rPr>
      </w:pPr>
    </w:p>
    <w:p w14:paraId="007005C3" w14:textId="77777777" w:rsidR="00EB7889" w:rsidRDefault="00EB7889" w:rsidP="00EB7889">
      <w:pPr>
        <w:pStyle w:val="Default"/>
        <w:rPr>
          <w:sz w:val="23"/>
          <w:szCs w:val="23"/>
        </w:rPr>
      </w:pPr>
    </w:p>
    <w:p w14:paraId="7AE0A880" w14:textId="77777777" w:rsidR="00EB7889" w:rsidRDefault="00EB7889" w:rsidP="00EB7889">
      <w:pPr>
        <w:pStyle w:val="Default"/>
        <w:rPr>
          <w:sz w:val="23"/>
          <w:szCs w:val="23"/>
        </w:rPr>
      </w:pPr>
    </w:p>
    <w:p w14:paraId="67585455" w14:textId="77777777" w:rsidR="00EB7889" w:rsidRDefault="00EB7889" w:rsidP="00EB7889">
      <w:pPr>
        <w:pStyle w:val="Default"/>
        <w:rPr>
          <w:sz w:val="23"/>
          <w:szCs w:val="23"/>
        </w:rPr>
      </w:pPr>
    </w:p>
    <w:p w14:paraId="465DB348" w14:textId="77777777" w:rsidR="00EB7889" w:rsidRDefault="00EB7889" w:rsidP="00EB7889">
      <w:pPr>
        <w:pStyle w:val="Default"/>
        <w:rPr>
          <w:sz w:val="23"/>
          <w:szCs w:val="23"/>
        </w:rPr>
      </w:pPr>
    </w:p>
    <w:p w14:paraId="70715643" w14:textId="77777777" w:rsidR="00EB7889" w:rsidRDefault="00EB7889" w:rsidP="00EB7889">
      <w:pPr>
        <w:pStyle w:val="Default"/>
        <w:rPr>
          <w:sz w:val="23"/>
          <w:szCs w:val="23"/>
        </w:rPr>
      </w:pPr>
    </w:p>
    <w:p w14:paraId="79A85A02" w14:textId="77777777" w:rsidR="00EB7889" w:rsidRDefault="00EB7889" w:rsidP="00EB7889">
      <w:pPr>
        <w:pStyle w:val="Default"/>
        <w:rPr>
          <w:sz w:val="23"/>
          <w:szCs w:val="23"/>
        </w:rPr>
      </w:pPr>
    </w:p>
    <w:p w14:paraId="5A8109BA" w14:textId="77777777" w:rsidR="00EB7889" w:rsidRDefault="00EB7889" w:rsidP="00EB7889">
      <w:pPr>
        <w:pStyle w:val="Default"/>
        <w:rPr>
          <w:sz w:val="23"/>
          <w:szCs w:val="23"/>
        </w:rPr>
      </w:pPr>
    </w:p>
    <w:p w14:paraId="0EFC6C31" w14:textId="77777777" w:rsidR="00EB7889" w:rsidRDefault="00EB7889" w:rsidP="00EB7889">
      <w:pPr>
        <w:pStyle w:val="Default"/>
        <w:rPr>
          <w:sz w:val="23"/>
          <w:szCs w:val="23"/>
        </w:rPr>
      </w:pPr>
    </w:p>
    <w:p w14:paraId="1CEBB79E" w14:textId="77777777" w:rsidR="00EB7889" w:rsidRDefault="00EB7889" w:rsidP="00EB7889">
      <w:pPr>
        <w:pStyle w:val="Default"/>
        <w:rPr>
          <w:sz w:val="23"/>
          <w:szCs w:val="23"/>
        </w:rPr>
      </w:pPr>
    </w:p>
    <w:p w14:paraId="231203B2" w14:textId="77777777" w:rsidR="00EB7889" w:rsidRDefault="00EB7889" w:rsidP="00EB7889">
      <w:pPr>
        <w:pStyle w:val="Default"/>
        <w:rPr>
          <w:sz w:val="23"/>
          <w:szCs w:val="23"/>
        </w:rPr>
      </w:pPr>
    </w:p>
    <w:p w14:paraId="635A4D7B" w14:textId="77777777" w:rsidR="00EB7889" w:rsidRDefault="00EB7889" w:rsidP="00EB7889">
      <w:pPr>
        <w:pStyle w:val="Default"/>
        <w:rPr>
          <w:sz w:val="23"/>
          <w:szCs w:val="23"/>
        </w:rPr>
      </w:pPr>
    </w:p>
    <w:p w14:paraId="3C7A05FF" w14:textId="77777777" w:rsidR="00EB7889" w:rsidRDefault="00EB7889" w:rsidP="00EB7889">
      <w:pPr>
        <w:pStyle w:val="Default"/>
        <w:rPr>
          <w:sz w:val="23"/>
          <w:szCs w:val="23"/>
        </w:rPr>
      </w:pPr>
    </w:p>
    <w:p w14:paraId="5B43513E" w14:textId="77777777" w:rsidR="00EB7889" w:rsidRDefault="00EB7889" w:rsidP="00EB7889">
      <w:pPr>
        <w:pStyle w:val="Default"/>
        <w:rPr>
          <w:sz w:val="23"/>
          <w:szCs w:val="23"/>
        </w:rPr>
      </w:pPr>
    </w:p>
    <w:p w14:paraId="75D9B188" w14:textId="3044D244" w:rsidR="00EB7889" w:rsidRPr="00F66341" w:rsidRDefault="00EB7889" w:rsidP="00EB7889">
      <w:pPr>
        <w:pStyle w:val="Default"/>
        <w:rPr>
          <w:rFonts w:asciiTheme="minorHAnsi" w:hAnsiTheme="minorHAnsi" w:cstheme="minorBidi"/>
          <w:b/>
          <w:color w:val="auto"/>
          <w:u w:val="single"/>
        </w:rPr>
      </w:pPr>
      <w:r w:rsidRPr="00F66341">
        <w:rPr>
          <w:rFonts w:asciiTheme="minorHAnsi" w:hAnsiTheme="minorHAnsi" w:cstheme="minorBidi"/>
          <w:b/>
          <w:color w:val="auto"/>
          <w:u w:val="single"/>
        </w:rPr>
        <w:lastRenderedPageBreak/>
        <w:t xml:space="preserve">H3: Women usually smoke less than men, but their cholesterol level is higher </w:t>
      </w:r>
    </w:p>
    <w:p w14:paraId="166691B5" w14:textId="3B7C9F19" w:rsidR="00EB7889" w:rsidRDefault="00EB7889" w:rsidP="008869A7">
      <w:pPr>
        <w:rPr>
          <w:sz w:val="24"/>
          <w:szCs w:val="24"/>
        </w:rPr>
      </w:pPr>
    </w:p>
    <w:p w14:paraId="36F0631D" w14:textId="13A27018" w:rsidR="00EB7889" w:rsidRDefault="00EB7889" w:rsidP="008869A7">
      <w:pPr>
        <w:rPr>
          <w:sz w:val="24"/>
          <w:szCs w:val="24"/>
        </w:rPr>
      </w:pPr>
      <w:r>
        <w:rPr>
          <w:noProof/>
          <w:sz w:val="24"/>
          <w:szCs w:val="24"/>
        </w:rPr>
        <w:drawing>
          <wp:inline distT="0" distB="0" distL="0" distR="0" wp14:anchorId="40D17AAD" wp14:editId="4D5FD11F">
            <wp:extent cx="5943600" cy="39700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H3.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970020"/>
                    </a:xfrm>
                    <a:prstGeom prst="rect">
                      <a:avLst/>
                    </a:prstGeom>
                  </pic:spPr>
                </pic:pic>
              </a:graphicData>
            </a:graphic>
          </wp:inline>
        </w:drawing>
      </w:r>
    </w:p>
    <w:p w14:paraId="09B759D3" w14:textId="52BD332C" w:rsidR="00EB7889" w:rsidRDefault="00EB7889" w:rsidP="008869A7">
      <w:pPr>
        <w:rPr>
          <w:sz w:val="24"/>
          <w:szCs w:val="24"/>
        </w:rPr>
      </w:pPr>
    </w:p>
    <w:p w14:paraId="67D40D1D" w14:textId="77777777" w:rsidR="003A71AB" w:rsidRDefault="00EB7889" w:rsidP="008869A7">
      <w:pPr>
        <w:rPr>
          <w:sz w:val="24"/>
          <w:szCs w:val="24"/>
        </w:rPr>
      </w:pPr>
      <w:r>
        <w:rPr>
          <w:sz w:val="24"/>
          <w:szCs w:val="24"/>
        </w:rPr>
        <w:t>True, this hypothesis holds true because the comparison between cholesterol and smoking shows that clearly women have low smoking level, simultaneously they have higher cholesterol as compared to males.</w:t>
      </w:r>
    </w:p>
    <w:p w14:paraId="49BCEFE9" w14:textId="77777777" w:rsidR="003A71AB" w:rsidRDefault="003A71AB" w:rsidP="008869A7">
      <w:pPr>
        <w:rPr>
          <w:sz w:val="24"/>
          <w:szCs w:val="24"/>
        </w:rPr>
      </w:pPr>
    </w:p>
    <w:p w14:paraId="443FAE86" w14:textId="77777777" w:rsidR="003A71AB" w:rsidRDefault="003A71AB" w:rsidP="008869A7">
      <w:pPr>
        <w:rPr>
          <w:sz w:val="24"/>
          <w:szCs w:val="24"/>
        </w:rPr>
      </w:pPr>
    </w:p>
    <w:p w14:paraId="42B8ECD2" w14:textId="77777777" w:rsidR="003A71AB" w:rsidRDefault="003A71AB" w:rsidP="008869A7">
      <w:pPr>
        <w:rPr>
          <w:sz w:val="24"/>
          <w:szCs w:val="24"/>
        </w:rPr>
      </w:pPr>
    </w:p>
    <w:p w14:paraId="098BB345" w14:textId="77777777" w:rsidR="003A71AB" w:rsidRDefault="003A71AB" w:rsidP="008869A7">
      <w:pPr>
        <w:rPr>
          <w:sz w:val="24"/>
          <w:szCs w:val="24"/>
        </w:rPr>
      </w:pPr>
    </w:p>
    <w:p w14:paraId="0E4E421A" w14:textId="77777777" w:rsidR="003A71AB" w:rsidRDefault="003A71AB" w:rsidP="008869A7">
      <w:pPr>
        <w:rPr>
          <w:sz w:val="24"/>
          <w:szCs w:val="24"/>
        </w:rPr>
      </w:pPr>
    </w:p>
    <w:p w14:paraId="25D98615" w14:textId="77777777" w:rsidR="003A71AB" w:rsidRDefault="003A71AB" w:rsidP="008869A7">
      <w:pPr>
        <w:rPr>
          <w:sz w:val="24"/>
          <w:szCs w:val="24"/>
        </w:rPr>
      </w:pPr>
    </w:p>
    <w:p w14:paraId="16B7C657" w14:textId="77777777" w:rsidR="003A71AB" w:rsidRDefault="003A71AB" w:rsidP="008869A7">
      <w:pPr>
        <w:rPr>
          <w:sz w:val="24"/>
          <w:szCs w:val="24"/>
        </w:rPr>
      </w:pPr>
    </w:p>
    <w:p w14:paraId="068DACA9" w14:textId="77777777" w:rsidR="003A71AB" w:rsidRDefault="003A71AB" w:rsidP="008869A7">
      <w:pPr>
        <w:rPr>
          <w:sz w:val="24"/>
          <w:szCs w:val="24"/>
        </w:rPr>
      </w:pPr>
    </w:p>
    <w:p w14:paraId="286452A9" w14:textId="77777777" w:rsidR="003A71AB" w:rsidRDefault="003A71AB" w:rsidP="003A71AB">
      <w:pPr>
        <w:pStyle w:val="Default"/>
      </w:pPr>
    </w:p>
    <w:p w14:paraId="2BC3EB52" w14:textId="77777777" w:rsidR="003A71AB" w:rsidRDefault="003A71AB" w:rsidP="003A71AB">
      <w:pPr>
        <w:pStyle w:val="Default"/>
        <w:rPr>
          <w:sz w:val="23"/>
          <w:szCs w:val="23"/>
        </w:rPr>
      </w:pPr>
      <w:r w:rsidRPr="00F66341">
        <w:rPr>
          <w:rFonts w:asciiTheme="minorHAnsi" w:hAnsiTheme="minorHAnsi" w:cstheme="minorBidi"/>
          <w:b/>
          <w:color w:val="auto"/>
          <w:u w:val="single"/>
        </w:rPr>
        <w:lastRenderedPageBreak/>
        <w:t xml:space="preserve">H4: The blood pressure is higher for people with higher cholesterol levels </w:t>
      </w:r>
    </w:p>
    <w:p w14:paraId="0441325F" w14:textId="77777777" w:rsidR="003A71AB" w:rsidRDefault="003A71AB" w:rsidP="008869A7">
      <w:pPr>
        <w:rPr>
          <w:sz w:val="24"/>
          <w:szCs w:val="24"/>
        </w:rPr>
      </w:pPr>
    </w:p>
    <w:p w14:paraId="3F6108EF" w14:textId="0AAC8D42" w:rsidR="00EB7889" w:rsidRDefault="003A71AB" w:rsidP="008869A7">
      <w:pPr>
        <w:rPr>
          <w:sz w:val="24"/>
          <w:szCs w:val="24"/>
        </w:rPr>
      </w:pPr>
      <w:r>
        <w:rPr>
          <w:noProof/>
          <w:sz w:val="24"/>
          <w:szCs w:val="24"/>
        </w:rPr>
        <w:drawing>
          <wp:inline distT="0" distB="0" distL="0" distR="0" wp14:anchorId="1A9C596E" wp14:editId="630D2761">
            <wp:extent cx="5943600" cy="39700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4.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970020"/>
                    </a:xfrm>
                    <a:prstGeom prst="rect">
                      <a:avLst/>
                    </a:prstGeom>
                  </pic:spPr>
                </pic:pic>
              </a:graphicData>
            </a:graphic>
          </wp:inline>
        </w:drawing>
      </w:r>
      <w:r w:rsidR="00EB7889">
        <w:rPr>
          <w:sz w:val="24"/>
          <w:szCs w:val="24"/>
        </w:rPr>
        <w:t xml:space="preserve"> </w:t>
      </w:r>
    </w:p>
    <w:p w14:paraId="18B3C85D" w14:textId="441A51C8" w:rsidR="003A71AB" w:rsidRDefault="003A71AB" w:rsidP="008869A7">
      <w:pPr>
        <w:rPr>
          <w:sz w:val="24"/>
          <w:szCs w:val="24"/>
        </w:rPr>
      </w:pPr>
    </w:p>
    <w:p w14:paraId="40C02FC3" w14:textId="4ADAB664" w:rsidR="003A71AB" w:rsidRDefault="003A71AB" w:rsidP="008869A7">
      <w:pPr>
        <w:rPr>
          <w:sz w:val="24"/>
          <w:szCs w:val="24"/>
        </w:rPr>
      </w:pPr>
      <w:r>
        <w:rPr>
          <w:sz w:val="24"/>
          <w:szCs w:val="24"/>
        </w:rPr>
        <w:t>True, the blood pressure is higher for people with higher cholesterol levels, as seen in the line graph that the blood pressure increase</w:t>
      </w:r>
      <w:r w:rsidR="0015134B">
        <w:rPr>
          <w:sz w:val="24"/>
          <w:szCs w:val="24"/>
        </w:rPr>
        <w:t>s</w:t>
      </w:r>
      <w:r>
        <w:rPr>
          <w:sz w:val="24"/>
          <w:szCs w:val="24"/>
        </w:rPr>
        <w:t xml:space="preserve"> as there is a rise in cholesterol and therefore, the blood pressure is at the highest for people with high cholesterol.</w:t>
      </w:r>
    </w:p>
    <w:p w14:paraId="1AB25B2C" w14:textId="476066AC" w:rsidR="0015134B" w:rsidRDefault="0015134B" w:rsidP="008869A7">
      <w:pPr>
        <w:rPr>
          <w:sz w:val="24"/>
          <w:szCs w:val="24"/>
        </w:rPr>
      </w:pPr>
    </w:p>
    <w:p w14:paraId="7C8CC42D" w14:textId="77777777" w:rsidR="0015134B" w:rsidRDefault="0015134B" w:rsidP="0015134B">
      <w:pPr>
        <w:pStyle w:val="Default"/>
      </w:pPr>
    </w:p>
    <w:p w14:paraId="5CBFFD6C" w14:textId="77777777" w:rsidR="0015134B" w:rsidRDefault="0015134B" w:rsidP="0015134B">
      <w:pPr>
        <w:pStyle w:val="Default"/>
        <w:rPr>
          <w:sz w:val="23"/>
          <w:szCs w:val="23"/>
        </w:rPr>
      </w:pPr>
    </w:p>
    <w:p w14:paraId="17B211FE" w14:textId="77777777" w:rsidR="0015134B" w:rsidRDefault="0015134B" w:rsidP="0015134B">
      <w:pPr>
        <w:pStyle w:val="Default"/>
        <w:rPr>
          <w:sz w:val="23"/>
          <w:szCs w:val="23"/>
        </w:rPr>
      </w:pPr>
    </w:p>
    <w:p w14:paraId="44FD1207" w14:textId="77777777" w:rsidR="0015134B" w:rsidRDefault="0015134B" w:rsidP="0015134B">
      <w:pPr>
        <w:pStyle w:val="Default"/>
        <w:rPr>
          <w:sz w:val="23"/>
          <w:szCs w:val="23"/>
        </w:rPr>
      </w:pPr>
    </w:p>
    <w:p w14:paraId="6D1E3EB9" w14:textId="77777777" w:rsidR="0015134B" w:rsidRDefault="0015134B" w:rsidP="0015134B">
      <w:pPr>
        <w:pStyle w:val="Default"/>
        <w:rPr>
          <w:sz w:val="23"/>
          <w:szCs w:val="23"/>
        </w:rPr>
      </w:pPr>
    </w:p>
    <w:p w14:paraId="420E6880" w14:textId="77777777" w:rsidR="0015134B" w:rsidRDefault="0015134B" w:rsidP="0015134B">
      <w:pPr>
        <w:pStyle w:val="Default"/>
        <w:rPr>
          <w:sz w:val="23"/>
          <w:szCs w:val="23"/>
        </w:rPr>
      </w:pPr>
    </w:p>
    <w:p w14:paraId="5118335A" w14:textId="77777777" w:rsidR="0015134B" w:rsidRDefault="0015134B" w:rsidP="0015134B">
      <w:pPr>
        <w:pStyle w:val="Default"/>
        <w:rPr>
          <w:sz w:val="23"/>
          <w:szCs w:val="23"/>
        </w:rPr>
      </w:pPr>
    </w:p>
    <w:p w14:paraId="73C73ACF" w14:textId="77777777" w:rsidR="0015134B" w:rsidRDefault="0015134B" w:rsidP="0015134B">
      <w:pPr>
        <w:pStyle w:val="Default"/>
        <w:rPr>
          <w:sz w:val="23"/>
          <w:szCs w:val="23"/>
        </w:rPr>
      </w:pPr>
    </w:p>
    <w:p w14:paraId="4414133D" w14:textId="77777777" w:rsidR="0015134B" w:rsidRDefault="0015134B" w:rsidP="0015134B">
      <w:pPr>
        <w:pStyle w:val="Default"/>
        <w:rPr>
          <w:sz w:val="23"/>
          <w:szCs w:val="23"/>
        </w:rPr>
      </w:pPr>
    </w:p>
    <w:p w14:paraId="29C71451" w14:textId="77777777" w:rsidR="0015134B" w:rsidRDefault="0015134B" w:rsidP="0015134B">
      <w:pPr>
        <w:pStyle w:val="Default"/>
        <w:rPr>
          <w:sz w:val="23"/>
          <w:szCs w:val="23"/>
        </w:rPr>
      </w:pPr>
    </w:p>
    <w:p w14:paraId="5C2A7B1B" w14:textId="77777777" w:rsidR="0015134B" w:rsidRDefault="0015134B" w:rsidP="0015134B">
      <w:pPr>
        <w:pStyle w:val="Default"/>
        <w:rPr>
          <w:sz w:val="23"/>
          <w:szCs w:val="23"/>
        </w:rPr>
      </w:pPr>
    </w:p>
    <w:p w14:paraId="73FCF89E" w14:textId="77777777" w:rsidR="0015134B" w:rsidRDefault="0015134B" w:rsidP="0015134B">
      <w:pPr>
        <w:pStyle w:val="Default"/>
        <w:rPr>
          <w:sz w:val="23"/>
          <w:szCs w:val="23"/>
        </w:rPr>
      </w:pPr>
    </w:p>
    <w:p w14:paraId="4117C322" w14:textId="77777777" w:rsidR="00F66341" w:rsidRDefault="00F66341" w:rsidP="0015134B">
      <w:pPr>
        <w:pStyle w:val="Default"/>
        <w:rPr>
          <w:sz w:val="23"/>
          <w:szCs w:val="23"/>
        </w:rPr>
      </w:pPr>
    </w:p>
    <w:p w14:paraId="3F4EF5FF" w14:textId="59B2F2C1" w:rsidR="0015134B" w:rsidRDefault="0015134B" w:rsidP="0015134B">
      <w:pPr>
        <w:pStyle w:val="Default"/>
        <w:rPr>
          <w:sz w:val="23"/>
          <w:szCs w:val="23"/>
        </w:rPr>
      </w:pPr>
      <w:r w:rsidRPr="00F66341">
        <w:rPr>
          <w:rFonts w:asciiTheme="minorHAnsi" w:hAnsiTheme="minorHAnsi" w:cstheme="minorBidi"/>
          <w:b/>
          <w:color w:val="auto"/>
          <w:u w:val="single"/>
        </w:rPr>
        <w:lastRenderedPageBreak/>
        <w:t>H5: Heavy smokers tend to die faster than moderate and non-smokers</w:t>
      </w:r>
      <w:r>
        <w:rPr>
          <w:sz w:val="23"/>
          <w:szCs w:val="23"/>
        </w:rPr>
        <w:t xml:space="preserve"> </w:t>
      </w:r>
    </w:p>
    <w:p w14:paraId="584FBD75" w14:textId="4393F0DF" w:rsidR="0015134B" w:rsidRDefault="0015134B" w:rsidP="008869A7">
      <w:pPr>
        <w:rPr>
          <w:sz w:val="24"/>
          <w:szCs w:val="24"/>
        </w:rPr>
      </w:pPr>
    </w:p>
    <w:p w14:paraId="1D8C6CFC" w14:textId="2F638392" w:rsidR="0015134B" w:rsidRDefault="0015134B" w:rsidP="008869A7">
      <w:pPr>
        <w:rPr>
          <w:sz w:val="24"/>
          <w:szCs w:val="24"/>
        </w:rPr>
      </w:pPr>
      <w:r>
        <w:rPr>
          <w:noProof/>
          <w:sz w:val="24"/>
          <w:szCs w:val="24"/>
        </w:rPr>
        <w:drawing>
          <wp:inline distT="0" distB="0" distL="0" distR="0" wp14:anchorId="5296EE91" wp14:editId="0D812B37">
            <wp:extent cx="5943600" cy="39700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5.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970020"/>
                    </a:xfrm>
                    <a:prstGeom prst="rect">
                      <a:avLst/>
                    </a:prstGeom>
                  </pic:spPr>
                </pic:pic>
              </a:graphicData>
            </a:graphic>
          </wp:inline>
        </w:drawing>
      </w:r>
    </w:p>
    <w:p w14:paraId="17BB406C" w14:textId="1A6FA96A" w:rsidR="0015134B" w:rsidRDefault="0015134B" w:rsidP="008869A7">
      <w:pPr>
        <w:rPr>
          <w:sz w:val="24"/>
          <w:szCs w:val="24"/>
        </w:rPr>
      </w:pPr>
    </w:p>
    <w:p w14:paraId="48C3191B" w14:textId="05F30C72" w:rsidR="0015134B" w:rsidRDefault="0015134B" w:rsidP="008869A7">
      <w:pPr>
        <w:rPr>
          <w:sz w:val="24"/>
          <w:szCs w:val="24"/>
        </w:rPr>
      </w:pPr>
      <w:r>
        <w:rPr>
          <w:sz w:val="24"/>
          <w:szCs w:val="24"/>
        </w:rPr>
        <w:t xml:space="preserve">True, heavy smokers die faster than moderate and non-smokers, as seen in the bar graph, </w:t>
      </w:r>
      <w:r w:rsidR="00CC6C31">
        <w:rPr>
          <w:sz w:val="24"/>
          <w:szCs w:val="24"/>
        </w:rPr>
        <w:t>the age at death for heavy smokers is the least as compared to the other two.</w:t>
      </w:r>
      <w:r w:rsidR="00CC6C31">
        <w:rPr>
          <w:sz w:val="24"/>
          <w:szCs w:val="24"/>
        </w:rPr>
        <w:br/>
      </w:r>
    </w:p>
    <w:p w14:paraId="455E1021" w14:textId="77777777" w:rsidR="00844EFA" w:rsidRDefault="00844EFA" w:rsidP="00844EFA">
      <w:pPr>
        <w:pStyle w:val="Default"/>
      </w:pPr>
    </w:p>
    <w:p w14:paraId="7E9F339F" w14:textId="77777777" w:rsidR="00844EFA" w:rsidRDefault="00844EFA" w:rsidP="00844EFA">
      <w:pPr>
        <w:pStyle w:val="Default"/>
        <w:rPr>
          <w:sz w:val="23"/>
          <w:szCs w:val="23"/>
        </w:rPr>
      </w:pPr>
    </w:p>
    <w:p w14:paraId="7036FFB7" w14:textId="77777777" w:rsidR="00844EFA" w:rsidRDefault="00844EFA" w:rsidP="00844EFA">
      <w:pPr>
        <w:pStyle w:val="Default"/>
        <w:rPr>
          <w:sz w:val="23"/>
          <w:szCs w:val="23"/>
        </w:rPr>
      </w:pPr>
    </w:p>
    <w:p w14:paraId="6DBA30A1" w14:textId="77777777" w:rsidR="00844EFA" w:rsidRDefault="00844EFA" w:rsidP="00844EFA">
      <w:pPr>
        <w:pStyle w:val="Default"/>
        <w:rPr>
          <w:sz w:val="23"/>
          <w:szCs w:val="23"/>
        </w:rPr>
      </w:pPr>
    </w:p>
    <w:p w14:paraId="6420E95B" w14:textId="77777777" w:rsidR="00844EFA" w:rsidRDefault="00844EFA" w:rsidP="00844EFA">
      <w:pPr>
        <w:pStyle w:val="Default"/>
        <w:rPr>
          <w:sz w:val="23"/>
          <w:szCs w:val="23"/>
        </w:rPr>
      </w:pPr>
    </w:p>
    <w:p w14:paraId="2895A6BB" w14:textId="77777777" w:rsidR="00844EFA" w:rsidRDefault="00844EFA" w:rsidP="00844EFA">
      <w:pPr>
        <w:pStyle w:val="Default"/>
        <w:rPr>
          <w:sz w:val="23"/>
          <w:szCs w:val="23"/>
        </w:rPr>
      </w:pPr>
    </w:p>
    <w:p w14:paraId="38D268A7" w14:textId="77777777" w:rsidR="00844EFA" w:rsidRDefault="00844EFA" w:rsidP="00844EFA">
      <w:pPr>
        <w:pStyle w:val="Default"/>
        <w:rPr>
          <w:sz w:val="23"/>
          <w:szCs w:val="23"/>
        </w:rPr>
      </w:pPr>
    </w:p>
    <w:p w14:paraId="20979200" w14:textId="77777777" w:rsidR="00844EFA" w:rsidRDefault="00844EFA" w:rsidP="00844EFA">
      <w:pPr>
        <w:pStyle w:val="Default"/>
        <w:rPr>
          <w:sz w:val="23"/>
          <w:szCs w:val="23"/>
        </w:rPr>
      </w:pPr>
    </w:p>
    <w:p w14:paraId="3E057863" w14:textId="77777777" w:rsidR="00844EFA" w:rsidRDefault="00844EFA" w:rsidP="00844EFA">
      <w:pPr>
        <w:pStyle w:val="Default"/>
        <w:rPr>
          <w:sz w:val="23"/>
          <w:szCs w:val="23"/>
        </w:rPr>
      </w:pPr>
    </w:p>
    <w:p w14:paraId="551FEF9C" w14:textId="77777777" w:rsidR="00844EFA" w:rsidRDefault="00844EFA" w:rsidP="00844EFA">
      <w:pPr>
        <w:pStyle w:val="Default"/>
        <w:rPr>
          <w:sz w:val="23"/>
          <w:szCs w:val="23"/>
        </w:rPr>
      </w:pPr>
    </w:p>
    <w:p w14:paraId="130C2506" w14:textId="77777777" w:rsidR="00844EFA" w:rsidRDefault="00844EFA" w:rsidP="00844EFA">
      <w:pPr>
        <w:pStyle w:val="Default"/>
        <w:rPr>
          <w:sz w:val="23"/>
          <w:szCs w:val="23"/>
        </w:rPr>
      </w:pPr>
    </w:p>
    <w:p w14:paraId="7A7E6283" w14:textId="77777777" w:rsidR="00844EFA" w:rsidRDefault="00844EFA" w:rsidP="00844EFA">
      <w:pPr>
        <w:pStyle w:val="Default"/>
        <w:rPr>
          <w:sz w:val="23"/>
          <w:szCs w:val="23"/>
        </w:rPr>
      </w:pPr>
    </w:p>
    <w:p w14:paraId="64954E1E" w14:textId="77777777" w:rsidR="00844EFA" w:rsidRDefault="00844EFA" w:rsidP="00844EFA">
      <w:pPr>
        <w:pStyle w:val="Default"/>
        <w:rPr>
          <w:sz w:val="23"/>
          <w:szCs w:val="23"/>
        </w:rPr>
      </w:pPr>
    </w:p>
    <w:p w14:paraId="69E8F3BC" w14:textId="77777777" w:rsidR="00844EFA" w:rsidRDefault="00844EFA" w:rsidP="00844EFA">
      <w:pPr>
        <w:pStyle w:val="Default"/>
        <w:rPr>
          <w:sz w:val="23"/>
          <w:szCs w:val="23"/>
        </w:rPr>
      </w:pPr>
    </w:p>
    <w:p w14:paraId="6186C149" w14:textId="77777777" w:rsidR="00844EFA" w:rsidRDefault="00844EFA" w:rsidP="00844EFA">
      <w:pPr>
        <w:pStyle w:val="Default"/>
        <w:rPr>
          <w:sz w:val="23"/>
          <w:szCs w:val="23"/>
        </w:rPr>
      </w:pPr>
    </w:p>
    <w:p w14:paraId="449D9F0D" w14:textId="77430794" w:rsidR="00844EFA" w:rsidRPr="00F66341" w:rsidRDefault="00844EFA" w:rsidP="00844EFA">
      <w:pPr>
        <w:pStyle w:val="Default"/>
        <w:rPr>
          <w:rFonts w:asciiTheme="minorHAnsi" w:hAnsiTheme="minorHAnsi" w:cstheme="minorBidi"/>
          <w:b/>
          <w:color w:val="auto"/>
          <w:u w:val="single"/>
        </w:rPr>
      </w:pPr>
      <w:r w:rsidRPr="00F66341">
        <w:rPr>
          <w:rFonts w:asciiTheme="minorHAnsi" w:hAnsiTheme="minorHAnsi" w:cstheme="minorBidi"/>
          <w:b/>
          <w:color w:val="auto"/>
          <w:u w:val="single"/>
        </w:rPr>
        <w:lastRenderedPageBreak/>
        <w:t xml:space="preserve">H6: Most non-smokers are overweight </w:t>
      </w:r>
    </w:p>
    <w:p w14:paraId="58311D79" w14:textId="09B1E590" w:rsidR="00844EFA" w:rsidRDefault="00844EFA" w:rsidP="008869A7">
      <w:pPr>
        <w:rPr>
          <w:sz w:val="24"/>
          <w:szCs w:val="24"/>
        </w:rPr>
      </w:pPr>
    </w:p>
    <w:p w14:paraId="08C08934" w14:textId="6C695A22" w:rsidR="00844EFA" w:rsidRDefault="00844EFA" w:rsidP="008869A7">
      <w:pPr>
        <w:rPr>
          <w:sz w:val="24"/>
          <w:szCs w:val="24"/>
        </w:rPr>
      </w:pPr>
      <w:r>
        <w:rPr>
          <w:noProof/>
          <w:sz w:val="24"/>
          <w:szCs w:val="24"/>
        </w:rPr>
        <w:drawing>
          <wp:inline distT="0" distB="0" distL="0" distR="0" wp14:anchorId="391403F4" wp14:editId="6C7555CC">
            <wp:extent cx="5943600" cy="39700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6.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970020"/>
                    </a:xfrm>
                    <a:prstGeom prst="rect">
                      <a:avLst/>
                    </a:prstGeom>
                  </pic:spPr>
                </pic:pic>
              </a:graphicData>
            </a:graphic>
          </wp:inline>
        </w:drawing>
      </w:r>
    </w:p>
    <w:p w14:paraId="20B3C144" w14:textId="67328B0A" w:rsidR="00844EFA" w:rsidRDefault="00844EFA" w:rsidP="008869A7">
      <w:pPr>
        <w:rPr>
          <w:sz w:val="24"/>
          <w:szCs w:val="24"/>
        </w:rPr>
      </w:pPr>
      <w:r>
        <w:rPr>
          <w:sz w:val="24"/>
          <w:szCs w:val="24"/>
        </w:rPr>
        <w:t xml:space="preserve">True, most non-smokers are overweight as the line graph shows that with all the smoking categories, </w:t>
      </w:r>
      <w:r w:rsidR="00C860EB">
        <w:rPr>
          <w:sz w:val="24"/>
          <w:szCs w:val="24"/>
        </w:rPr>
        <w:t>non-smokers</w:t>
      </w:r>
      <w:r>
        <w:rPr>
          <w:sz w:val="24"/>
          <w:szCs w:val="24"/>
        </w:rPr>
        <w:t xml:space="preserve"> have the highest value with the overweight status category.</w:t>
      </w:r>
    </w:p>
    <w:p w14:paraId="265FE8EA" w14:textId="77777777" w:rsidR="00E27168" w:rsidRDefault="00E27168" w:rsidP="00E27168">
      <w:pPr>
        <w:pStyle w:val="Default"/>
      </w:pPr>
    </w:p>
    <w:p w14:paraId="67340467" w14:textId="77777777" w:rsidR="00E27168" w:rsidRDefault="00E27168" w:rsidP="00E27168">
      <w:pPr>
        <w:pStyle w:val="Default"/>
        <w:rPr>
          <w:sz w:val="23"/>
          <w:szCs w:val="23"/>
        </w:rPr>
      </w:pPr>
    </w:p>
    <w:p w14:paraId="126E799C" w14:textId="77777777" w:rsidR="00E27168" w:rsidRDefault="00E27168" w:rsidP="00E27168">
      <w:pPr>
        <w:pStyle w:val="Default"/>
        <w:rPr>
          <w:sz w:val="23"/>
          <w:szCs w:val="23"/>
        </w:rPr>
      </w:pPr>
    </w:p>
    <w:p w14:paraId="200FB5CD" w14:textId="77777777" w:rsidR="00E27168" w:rsidRDefault="00E27168" w:rsidP="00E27168">
      <w:pPr>
        <w:pStyle w:val="Default"/>
        <w:rPr>
          <w:sz w:val="23"/>
          <w:szCs w:val="23"/>
        </w:rPr>
      </w:pPr>
    </w:p>
    <w:p w14:paraId="3C1CD475" w14:textId="77777777" w:rsidR="00E27168" w:rsidRDefault="00E27168" w:rsidP="00E27168">
      <w:pPr>
        <w:pStyle w:val="Default"/>
        <w:rPr>
          <w:sz w:val="23"/>
          <w:szCs w:val="23"/>
        </w:rPr>
      </w:pPr>
    </w:p>
    <w:p w14:paraId="1F5769D3" w14:textId="77777777" w:rsidR="00E27168" w:rsidRDefault="00E27168" w:rsidP="00E27168">
      <w:pPr>
        <w:pStyle w:val="Default"/>
        <w:rPr>
          <w:sz w:val="23"/>
          <w:szCs w:val="23"/>
        </w:rPr>
      </w:pPr>
    </w:p>
    <w:p w14:paraId="0A611472" w14:textId="77777777" w:rsidR="00E27168" w:rsidRDefault="00E27168" w:rsidP="00E27168">
      <w:pPr>
        <w:pStyle w:val="Default"/>
        <w:rPr>
          <w:sz w:val="23"/>
          <w:szCs w:val="23"/>
        </w:rPr>
      </w:pPr>
    </w:p>
    <w:p w14:paraId="2192F723" w14:textId="77777777" w:rsidR="00E27168" w:rsidRDefault="00E27168" w:rsidP="00E27168">
      <w:pPr>
        <w:pStyle w:val="Default"/>
        <w:rPr>
          <w:sz w:val="23"/>
          <w:szCs w:val="23"/>
        </w:rPr>
      </w:pPr>
    </w:p>
    <w:p w14:paraId="41D6705E" w14:textId="77777777" w:rsidR="00E27168" w:rsidRDefault="00E27168" w:rsidP="00E27168">
      <w:pPr>
        <w:pStyle w:val="Default"/>
        <w:rPr>
          <w:sz w:val="23"/>
          <w:szCs w:val="23"/>
        </w:rPr>
      </w:pPr>
    </w:p>
    <w:p w14:paraId="0538C1F3" w14:textId="77777777" w:rsidR="00E27168" w:rsidRDefault="00E27168" w:rsidP="00E27168">
      <w:pPr>
        <w:pStyle w:val="Default"/>
        <w:rPr>
          <w:sz w:val="23"/>
          <w:szCs w:val="23"/>
        </w:rPr>
      </w:pPr>
    </w:p>
    <w:p w14:paraId="4419DE45" w14:textId="77777777" w:rsidR="00E27168" w:rsidRDefault="00E27168" w:rsidP="00E27168">
      <w:pPr>
        <w:pStyle w:val="Default"/>
        <w:rPr>
          <w:sz w:val="23"/>
          <w:szCs w:val="23"/>
        </w:rPr>
      </w:pPr>
    </w:p>
    <w:p w14:paraId="1713D267" w14:textId="77777777" w:rsidR="00E27168" w:rsidRDefault="00E27168" w:rsidP="00E27168">
      <w:pPr>
        <w:pStyle w:val="Default"/>
        <w:rPr>
          <w:sz w:val="23"/>
          <w:szCs w:val="23"/>
        </w:rPr>
      </w:pPr>
    </w:p>
    <w:p w14:paraId="14127091" w14:textId="77777777" w:rsidR="00E27168" w:rsidRDefault="00E27168" w:rsidP="00E27168">
      <w:pPr>
        <w:pStyle w:val="Default"/>
        <w:rPr>
          <w:sz w:val="23"/>
          <w:szCs w:val="23"/>
        </w:rPr>
      </w:pPr>
    </w:p>
    <w:p w14:paraId="05206CAB" w14:textId="77777777" w:rsidR="00E27168" w:rsidRDefault="00E27168" w:rsidP="00E27168">
      <w:pPr>
        <w:pStyle w:val="Default"/>
        <w:rPr>
          <w:sz w:val="23"/>
          <w:szCs w:val="23"/>
        </w:rPr>
      </w:pPr>
    </w:p>
    <w:p w14:paraId="313F8184" w14:textId="77777777" w:rsidR="00E27168" w:rsidRDefault="00E27168" w:rsidP="00E27168">
      <w:pPr>
        <w:pStyle w:val="Default"/>
        <w:rPr>
          <w:sz w:val="23"/>
          <w:szCs w:val="23"/>
        </w:rPr>
      </w:pPr>
    </w:p>
    <w:p w14:paraId="181699AA" w14:textId="77777777" w:rsidR="00E27168" w:rsidRDefault="00E27168" w:rsidP="00E27168">
      <w:pPr>
        <w:pStyle w:val="Default"/>
        <w:rPr>
          <w:sz w:val="23"/>
          <w:szCs w:val="23"/>
        </w:rPr>
      </w:pPr>
    </w:p>
    <w:p w14:paraId="65072A6E" w14:textId="77777777" w:rsidR="00E27168" w:rsidRDefault="00E27168" w:rsidP="00E27168">
      <w:pPr>
        <w:pStyle w:val="Default"/>
        <w:rPr>
          <w:sz w:val="23"/>
          <w:szCs w:val="23"/>
        </w:rPr>
      </w:pPr>
    </w:p>
    <w:p w14:paraId="43441770" w14:textId="77777777" w:rsidR="00E27168" w:rsidRDefault="00E27168" w:rsidP="00E27168">
      <w:pPr>
        <w:pStyle w:val="Default"/>
        <w:rPr>
          <w:sz w:val="23"/>
          <w:szCs w:val="23"/>
        </w:rPr>
      </w:pPr>
    </w:p>
    <w:p w14:paraId="48772669" w14:textId="6F9EFF91" w:rsidR="00E27168" w:rsidRPr="00F66341" w:rsidRDefault="00E27168" w:rsidP="00E27168">
      <w:pPr>
        <w:pStyle w:val="Default"/>
        <w:rPr>
          <w:rFonts w:asciiTheme="minorHAnsi" w:hAnsiTheme="minorHAnsi" w:cstheme="minorBidi"/>
          <w:b/>
          <w:color w:val="auto"/>
          <w:u w:val="single"/>
        </w:rPr>
      </w:pPr>
      <w:r w:rsidRPr="00F66341">
        <w:rPr>
          <w:rFonts w:asciiTheme="minorHAnsi" w:hAnsiTheme="minorHAnsi" w:cstheme="minorBidi"/>
          <w:b/>
          <w:color w:val="auto"/>
          <w:u w:val="single"/>
        </w:rPr>
        <w:lastRenderedPageBreak/>
        <w:t xml:space="preserve">H7: Correlation between weight and height is lower in women than in men </w:t>
      </w:r>
    </w:p>
    <w:p w14:paraId="41BF569C" w14:textId="646A7F1A" w:rsidR="00E27168" w:rsidRDefault="00E27168" w:rsidP="00E27168">
      <w:pPr>
        <w:pStyle w:val="Default"/>
        <w:rPr>
          <w:sz w:val="23"/>
          <w:szCs w:val="23"/>
        </w:rPr>
      </w:pPr>
    </w:p>
    <w:p w14:paraId="649AFFE1" w14:textId="492489FA" w:rsidR="00E27168" w:rsidRDefault="00E27168" w:rsidP="00E27168">
      <w:pPr>
        <w:pStyle w:val="Default"/>
        <w:rPr>
          <w:sz w:val="23"/>
          <w:szCs w:val="23"/>
        </w:rPr>
      </w:pPr>
      <w:r>
        <w:rPr>
          <w:sz w:val="23"/>
          <w:szCs w:val="23"/>
        </w:rPr>
        <w:t>Females</w:t>
      </w:r>
    </w:p>
    <w:p w14:paraId="1717901A" w14:textId="5D07BDDF" w:rsidR="00E27168" w:rsidRDefault="00E27168" w:rsidP="008869A7">
      <w:pPr>
        <w:rPr>
          <w:sz w:val="24"/>
          <w:szCs w:val="24"/>
        </w:rPr>
      </w:pPr>
      <w:r>
        <w:rPr>
          <w:noProof/>
          <w:sz w:val="24"/>
          <w:szCs w:val="24"/>
        </w:rPr>
        <w:drawing>
          <wp:inline distT="0" distB="0" distL="0" distR="0" wp14:anchorId="0D0BFBA4" wp14:editId="1755884F">
            <wp:extent cx="5943600" cy="34594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7(F).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3459480"/>
                    </a:xfrm>
                    <a:prstGeom prst="rect">
                      <a:avLst/>
                    </a:prstGeom>
                  </pic:spPr>
                </pic:pic>
              </a:graphicData>
            </a:graphic>
          </wp:inline>
        </w:drawing>
      </w:r>
    </w:p>
    <w:p w14:paraId="5C2B316F" w14:textId="7E45CA6D" w:rsidR="00844EFA" w:rsidRDefault="00E27168" w:rsidP="008869A7">
      <w:pPr>
        <w:rPr>
          <w:sz w:val="24"/>
          <w:szCs w:val="24"/>
        </w:rPr>
      </w:pPr>
      <w:r>
        <w:rPr>
          <w:sz w:val="24"/>
          <w:szCs w:val="24"/>
        </w:rPr>
        <w:t>Males</w:t>
      </w:r>
    </w:p>
    <w:p w14:paraId="5673A18C" w14:textId="43A0665F" w:rsidR="00E27168" w:rsidRDefault="00E27168" w:rsidP="008869A7">
      <w:pPr>
        <w:rPr>
          <w:sz w:val="24"/>
          <w:szCs w:val="24"/>
        </w:rPr>
      </w:pPr>
      <w:r>
        <w:rPr>
          <w:noProof/>
          <w:sz w:val="24"/>
          <w:szCs w:val="24"/>
        </w:rPr>
        <w:drawing>
          <wp:inline distT="0" distB="0" distL="0" distR="0" wp14:anchorId="1102C22B" wp14:editId="4CEC1EE7">
            <wp:extent cx="5943600" cy="3733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7(M).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733800"/>
                    </a:xfrm>
                    <a:prstGeom prst="rect">
                      <a:avLst/>
                    </a:prstGeom>
                  </pic:spPr>
                </pic:pic>
              </a:graphicData>
            </a:graphic>
          </wp:inline>
        </w:drawing>
      </w:r>
    </w:p>
    <w:p w14:paraId="7B84143D" w14:textId="491D55E7" w:rsidR="00E27168" w:rsidRDefault="00E27168" w:rsidP="008869A7">
      <w:pPr>
        <w:rPr>
          <w:sz w:val="24"/>
          <w:szCs w:val="24"/>
        </w:rPr>
      </w:pPr>
      <w:r>
        <w:rPr>
          <w:sz w:val="24"/>
          <w:szCs w:val="24"/>
        </w:rPr>
        <w:lastRenderedPageBreak/>
        <w:t xml:space="preserve">True, because as we can see from the graphs, the correlation between </w:t>
      </w:r>
      <w:r w:rsidR="004460A5">
        <w:rPr>
          <w:sz w:val="24"/>
          <w:szCs w:val="24"/>
        </w:rPr>
        <w:t>height and weight in males is moderate and for females, it is a weak relationship. Therefore, correlation between weight and height is lower in women than in men.</w:t>
      </w:r>
    </w:p>
    <w:p w14:paraId="05F9D3A6" w14:textId="71891853" w:rsidR="00E27168" w:rsidRDefault="00E61B0C" w:rsidP="00E61B0C">
      <w:pPr>
        <w:jc w:val="center"/>
        <w:rPr>
          <w:b/>
          <w:sz w:val="32"/>
          <w:szCs w:val="32"/>
        </w:rPr>
      </w:pPr>
      <w:r>
        <w:rPr>
          <w:b/>
          <w:sz w:val="32"/>
          <w:szCs w:val="32"/>
        </w:rPr>
        <w:t>C</w:t>
      </w:r>
      <w:r w:rsidRPr="00E61B0C">
        <w:rPr>
          <w:b/>
          <w:sz w:val="32"/>
          <w:szCs w:val="32"/>
        </w:rPr>
        <w:t xml:space="preserve">oronary </w:t>
      </w:r>
      <w:r>
        <w:rPr>
          <w:b/>
          <w:sz w:val="32"/>
          <w:szCs w:val="32"/>
        </w:rPr>
        <w:t>H</w:t>
      </w:r>
      <w:r w:rsidRPr="00E61B0C">
        <w:rPr>
          <w:b/>
          <w:sz w:val="32"/>
          <w:szCs w:val="32"/>
        </w:rPr>
        <w:t xml:space="preserve">eart </w:t>
      </w:r>
      <w:r>
        <w:rPr>
          <w:b/>
          <w:sz w:val="32"/>
          <w:szCs w:val="32"/>
        </w:rPr>
        <w:t>D</w:t>
      </w:r>
      <w:r w:rsidRPr="00E61B0C">
        <w:rPr>
          <w:b/>
          <w:sz w:val="32"/>
          <w:szCs w:val="32"/>
        </w:rPr>
        <w:t>isease (CHD)</w:t>
      </w:r>
    </w:p>
    <w:p w14:paraId="3377213D" w14:textId="67A24602" w:rsidR="0029546C" w:rsidRDefault="0029546C" w:rsidP="0029546C"/>
    <w:p w14:paraId="09FBB5B2" w14:textId="77777777" w:rsidR="0029546C" w:rsidRPr="0029546C" w:rsidRDefault="0029546C" w:rsidP="0029546C">
      <w:pPr>
        <w:rPr>
          <w:sz w:val="24"/>
          <w:szCs w:val="24"/>
        </w:rPr>
      </w:pPr>
      <w:r w:rsidRPr="0029546C">
        <w:rPr>
          <w:sz w:val="24"/>
          <w:szCs w:val="24"/>
        </w:rPr>
        <w:t>Coronary heart disease can be caused by following factors-</w:t>
      </w:r>
    </w:p>
    <w:p w14:paraId="5764A114" w14:textId="7520D499" w:rsidR="0029546C" w:rsidRPr="0029546C" w:rsidRDefault="0029546C" w:rsidP="0029546C">
      <w:pPr>
        <w:pStyle w:val="ListParagraph"/>
        <w:numPr>
          <w:ilvl w:val="0"/>
          <w:numId w:val="1"/>
        </w:numPr>
        <w:rPr>
          <w:sz w:val="24"/>
          <w:szCs w:val="24"/>
        </w:rPr>
      </w:pPr>
      <w:r w:rsidRPr="0029546C">
        <w:rPr>
          <w:sz w:val="24"/>
          <w:szCs w:val="24"/>
        </w:rPr>
        <w:t>High blood pressure</w:t>
      </w:r>
    </w:p>
    <w:p w14:paraId="0788E17E" w14:textId="5C3224A8" w:rsidR="0029546C" w:rsidRPr="0029546C" w:rsidRDefault="0029546C" w:rsidP="0029546C">
      <w:pPr>
        <w:pStyle w:val="ListParagraph"/>
        <w:numPr>
          <w:ilvl w:val="0"/>
          <w:numId w:val="1"/>
        </w:numPr>
        <w:rPr>
          <w:sz w:val="24"/>
          <w:szCs w:val="24"/>
        </w:rPr>
      </w:pPr>
      <w:r w:rsidRPr="0029546C">
        <w:rPr>
          <w:sz w:val="24"/>
          <w:szCs w:val="24"/>
        </w:rPr>
        <w:t>Higher cholesterol level</w:t>
      </w:r>
    </w:p>
    <w:p w14:paraId="0AB51EB2" w14:textId="342A45C3" w:rsidR="0029546C" w:rsidRPr="0029546C" w:rsidRDefault="0029546C" w:rsidP="0029546C">
      <w:pPr>
        <w:pStyle w:val="ListParagraph"/>
        <w:numPr>
          <w:ilvl w:val="0"/>
          <w:numId w:val="1"/>
        </w:numPr>
        <w:rPr>
          <w:sz w:val="24"/>
          <w:szCs w:val="24"/>
        </w:rPr>
      </w:pPr>
      <w:r w:rsidRPr="0029546C">
        <w:rPr>
          <w:sz w:val="24"/>
          <w:szCs w:val="24"/>
        </w:rPr>
        <w:t>Overweight</w:t>
      </w:r>
    </w:p>
    <w:p w14:paraId="54C324CD" w14:textId="59D74EAC" w:rsidR="0029546C" w:rsidRPr="0029546C" w:rsidRDefault="0029546C" w:rsidP="0029546C">
      <w:pPr>
        <w:pStyle w:val="ListParagraph"/>
        <w:numPr>
          <w:ilvl w:val="0"/>
          <w:numId w:val="1"/>
        </w:numPr>
        <w:rPr>
          <w:sz w:val="24"/>
          <w:szCs w:val="24"/>
        </w:rPr>
      </w:pPr>
      <w:r w:rsidRPr="0029546C">
        <w:rPr>
          <w:sz w:val="24"/>
          <w:szCs w:val="24"/>
        </w:rPr>
        <w:t>Smoking.</w:t>
      </w:r>
    </w:p>
    <w:p w14:paraId="33F20E74" w14:textId="6B1C09AA" w:rsidR="0029546C" w:rsidRDefault="0029546C" w:rsidP="0029546C">
      <w:pPr>
        <w:rPr>
          <w:sz w:val="24"/>
          <w:szCs w:val="24"/>
        </w:rPr>
      </w:pPr>
      <w:r>
        <w:rPr>
          <w:sz w:val="24"/>
          <w:szCs w:val="24"/>
        </w:rPr>
        <w:t>As per the analysis, CHD is diagnosed at the average age of 65 for women and 61 for men.</w:t>
      </w:r>
    </w:p>
    <w:p w14:paraId="2DABB9DE" w14:textId="6FFFEB78" w:rsidR="0029546C" w:rsidRPr="0029546C" w:rsidRDefault="00413596" w:rsidP="0029546C">
      <w:pPr>
        <w:rPr>
          <w:sz w:val="24"/>
          <w:szCs w:val="24"/>
        </w:rPr>
      </w:pPr>
      <w:r>
        <w:rPr>
          <w:noProof/>
          <w:sz w:val="24"/>
          <w:szCs w:val="24"/>
        </w:rPr>
        <w:drawing>
          <wp:inline distT="0" distB="0" distL="0" distR="0" wp14:anchorId="47F93E79" wp14:editId="02B75ED5">
            <wp:extent cx="5943600" cy="39700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Visualization 1.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3970020"/>
                    </a:xfrm>
                    <a:prstGeom prst="rect">
                      <a:avLst/>
                    </a:prstGeom>
                  </pic:spPr>
                </pic:pic>
              </a:graphicData>
            </a:graphic>
          </wp:inline>
        </w:drawing>
      </w:r>
    </w:p>
    <w:p w14:paraId="2104678A" w14:textId="77777777" w:rsidR="00413596" w:rsidRDefault="00413596" w:rsidP="0029546C">
      <w:pPr>
        <w:rPr>
          <w:b/>
          <w:sz w:val="24"/>
          <w:szCs w:val="24"/>
          <w:u w:val="single"/>
        </w:rPr>
      </w:pPr>
    </w:p>
    <w:p w14:paraId="72B9B0DB" w14:textId="77777777" w:rsidR="00413596" w:rsidRDefault="00413596" w:rsidP="0029546C">
      <w:pPr>
        <w:rPr>
          <w:b/>
          <w:sz w:val="24"/>
          <w:szCs w:val="24"/>
          <w:u w:val="single"/>
        </w:rPr>
      </w:pPr>
    </w:p>
    <w:p w14:paraId="3FAA88F4" w14:textId="77777777" w:rsidR="00413596" w:rsidRDefault="00413596" w:rsidP="0029546C">
      <w:pPr>
        <w:rPr>
          <w:b/>
          <w:sz w:val="24"/>
          <w:szCs w:val="24"/>
          <w:u w:val="single"/>
        </w:rPr>
      </w:pPr>
    </w:p>
    <w:p w14:paraId="2C71F1FD" w14:textId="77777777" w:rsidR="00413596" w:rsidRDefault="00413596" w:rsidP="0029546C">
      <w:pPr>
        <w:rPr>
          <w:b/>
          <w:sz w:val="24"/>
          <w:szCs w:val="24"/>
          <w:u w:val="single"/>
        </w:rPr>
      </w:pPr>
    </w:p>
    <w:p w14:paraId="23D27200" w14:textId="0C54CE10" w:rsidR="0029546C" w:rsidRDefault="0029546C" w:rsidP="0029546C">
      <w:pPr>
        <w:rPr>
          <w:b/>
          <w:sz w:val="24"/>
          <w:szCs w:val="24"/>
          <w:u w:val="single"/>
        </w:rPr>
      </w:pPr>
      <w:r w:rsidRPr="0029546C">
        <w:rPr>
          <w:b/>
          <w:sz w:val="24"/>
          <w:szCs w:val="24"/>
          <w:u w:val="single"/>
        </w:rPr>
        <w:lastRenderedPageBreak/>
        <w:t>High blood pressure</w:t>
      </w:r>
    </w:p>
    <w:p w14:paraId="402CE09A" w14:textId="2A5D36E7" w:rsidR="00413596" w:rsidRDefault="00413596" w:rsidP="0029546C">
      <w:pPr>
        <w:rPr>
          <w:b/>
          <w:sz w:val="24"/>
          <w:szCs w:val="24"/>
          <w:u w:val="single"/>
        </w:rPr>
      </w:pPr>
      <w:r>
        <w:rPr>
          <w:b/>
          <w:noProof/>
          <w:sz w:val="24"/>
          <w:szCs w:val="24"/>
          <w:u w:val="single"/>
        </w:rPr>
        <w:drawing>
          <wp:inline distT="0" distB="0" distL="0" distR="0" wp14:anchorId="0528B2E5" wp14:editId="431C7217">
            <wp:extent cx="5943600" cy="34137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Visualization 1.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3413760"/>
                    </a:xfrm>
                    <a:prstGeom prst="rect">
                      <a:avLst/>
                    </a:prstGeom>
                  </pic:spPr>
                </pic:pic>
              </a:graphicData>
            </a:graphic>
          </wp:inline>
        </w:drawing>
      </w:r>
    </w:p>
    <w:p w14:paraId="550FF40A" w14:textId="12928788" w:rsidR="00413596" w:rsidRDefault="00413596" w:rsidP="0029546C">
      <w:pPr>
        <w:rPr>
          <w:sz w:val="24"/>
          <w:szCs w:val="24"/>
        </w:rPr>
      </w:pPr>
      <w:r>
        <w:rPr>
          <w:sz w:val="24"/>
          <w:szCs w:val="24"/>
        </w:rPr>
        <w:t>The bar graph shows that 65.29% people suffering from high blood pressure have died by Coronary heart disease</w:t>
      </w:r>
      <w:r w:rsidR="00B3654A">
        <w:rPr>
          <w:sz w:val="24"/>
          <w:szCs w:val="24"/>
        </w:rPr>
        <w:t>, as compared to people with normal and optimal blood pressures.</w:t>
      </w:r>
    </w:p>
    <w:p w14:paraId="1A661924" w14:textId="238748A1" w:rsidR="00191DAC" w:rsidRDefault="00191DAC" w:rsidP="0029546C">
      <w:pPr>
        <w:rPr>
          <w:b/>
          <w:sz w:val="24"/>
          <w:szCs w:val="24"/>
          <w:u w:val="single"/>
        </w:rPr>
      </w:pPr>
      <w:r w:rsidRPr="00191DAC">
        <w:rPr>
          <w:b/>
          <w:sz w:val="24"/>
          <w:szCs w:val="24"/>
          <w:u w:val="single"/>
        </w:rPr>
        <w:t>High Cholesterol level</w:t>
      </w:r>
    </w:p>
    <w:p w14:paraId="6B6AEAAB" w14:textId="4AF8458F" w:rsidR="00191DAC" w:rsidRDefault="00C1000F" w:rsidP="0029546C">
      <w:pPr>
        <w:rPr>
          <w:b/>
          <w:sz w:val="24"/>
          <w:szCs w:val="24"/>
          <w:u w:val="single"/>
        </w:rPr>
      </w:pPr>
      <w:r>
        <w:rPr>
          <w:b/>
          <w:noProof/>
          <w:sz w:val="24"/>
          <w:szCs w:val="24"/>
          <w:u w:val="single"/>
        </w:rPr>
        <w:drawing>
          <wp:inline distT="0" distB="0" distL="0" distR="0" wp14:anchorId="31915139" wp14:editId="2B9285F3">
            <wp:extent cx="5943600" cy="33375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HD3.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3337560"/>
                    </a:xfrm>
                    <a:prstGeom prst="rect">
                      <a:avLst/>
                    </a:prstGeom>
                  </pic:spPr>
                </pic:pic>
              </a:graphicData>
            </a:graphic>
          </wp:inline>
        </w:drawing>
      </w:r>
    </w:p>
    <w:p w14:paraId="1A0435D0" w14:textId="3551B1B3" w:rsidR="00B537AA" w:rsidRDefault="00B537AA" w:rsidP="0029546C">
      <w:pPr>
        <w:rPr>
          <w:sz w:val="24"/>
          <w:szCs w:val="24"/>
        </w:rPr>
      </w:pPr>
      <w:r>
        <w:rPr>
          <w:sz w:val="24"/>
          <w:szCs w:val="24"/>
        </w:rPr>
        <w:lastRenderedPageBreak/>
        <w:t xml:space="preserve">The </w:t>
      </w:r>
      <w:r w:rsidR="00C1000F">
        <w:rPr>
          <w:sz w:val="24"/>
          <w:szCs w:val="24"/>
        </w:rPr>
        <w:t>tree</w:t>
      </w:r>
      <w:r>
        <w:rPr>
          <w:sz w:val="24"/>
          <w:szCs w:val="24"/>
        </w:rPr>
        <w:t>map shows th</w:t>
      </w:r>
      <w:r w:rsidR="00C1000F">
        <w:rPr>
          <w:sz w:val="24"/>
          <w:szCs w:val="24"/>
        </w:rPr>
        <w:t>at high cholesterol is one of the reasons for the death by Coronary Heart disease, out of all other causes, CHD shows the highest cholesterol level when compared to the other causes of death from the data.</w:t>
      </w:r>
    </w:p>
    <w:p w14:paraId="096DBC1B" w14:textId="301EBD45" w:rsidR="0029546C" w:rsidRDefault="007B1A3F" w:rsidP="0029546C">
      <w:pPr>
        <w:rPr>
          <w:b/>
          <w:sz w:val="24"/>
          <w:szCs w:val="24"/>
          <w:u w:val="single"/>
        </w:rPr>
      </w:pPr>
      <w:r w:rsidRPr="007B1A3F">
        <w:rPr>
          <w:b/>
          <w:sz w:val="24"/>
          <w:szCs w:val="24"/>
          <w:u w:val="single"/>
        </w:rPr>
        <w:t>Overweight</w:t>
      </w:r>
    </w:p>
    <w:p w14:paraId="264FBF28" w14:textId="6AE7639D" w:rsidR="007B1A3F" w:rsidRDefault="007B1A3F" w:rsidP="0029546C">
      <w:pPr>
        <w:rPr>
          <w:sz w:val="24"/>
          <w:szCs w:val="24"/>
        </w:rPr>
      </w:pPr>
      <w:r>
        <w:rPr>
          <w:noProof/>
          <w:sz w:val="24"/>
          <w:szCs w:val="24"/>
        </w:rPr>
        <w:drawing>
          <wp:inline distT="0" distB="0" distL="0" distR="0" wp14:anchorId="58C5E4BE" wp14:editId="3C43D8C3">
            <wp:extent cx="5943600" cy="39700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HD4.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3970020"/>
                    </a:xfrm>
                    <a:prstGeom prst="rect">
                      <a:avLst/>
                    </a:prstGeom>
                  </pic:spPr>
                </pic:pic>
              </a:graphicData>
            </a:graphic>
          </wp:inline>
        </w:drawing>
      </w:r>
    </w:p>
    <w:p w14:paraId="49E57DA3" w14:textId="49D02626" w:rsidR="00F06E5E" w:rsidRDefault="00F06E5E" w:rsidP="0029546C">
      <w:pPr>
        <w:rPr>
          <w:sz w:val="24"/>
          <w:szCs w:val="24"/>
        </w:rPr>
      </w:pPr>
      <w:r>
        <w:rPr>
          <w:sz w:val="24"/>
          <w:szCs w:val="24"/>
        </w:rPr>
        <w:t>The bar graph shows that overweight is one of the major reasons for death with Coronary heart diseases, along with that for other diseases as well, it is one of the major reasons for the death. According to the data 472 people have died due to overweight.</w:t>
      </w:r>
    </w:p>
    <w:p w14:paraId="01A7F2FC" w14:textId="77777777" w:rsidR="00446086" w:rsidRDefault="00446086" w:rsidP="0029546C">
      <w:pPr>
        <w:rPr>
          <w:b/>
          <w:sz w:val="24"/>
          <w:szCs w:val="24"/>
          <w:u w:val="single"/>
        </w:rPr>
      </w:pPr>
    </w:p>
    <w:p w14:paraId="50830CA6" w14:textId="77777777" w:rsidR="00446086" w:rsidRDefault="00446086" w:rsidP="0029546C">
      <w:pPr>
        <w:rPr>
          <w:b/>
          <w:sz w:val="24"/>
          <w:szCs w:val="24"/>
          <w:u w:val="single"/>
        </w:rPr>
      </w:pPr>
    </w:p>
    <w:p w14:paraId="7C726797" w14:textId="77777777" w:rsidR="00446086" w:rsidRDefault="00446086" w:rsidP="0029546C">
      <w:pPr>
        <w:rPr>
          <w:b/>
          <w:sz w:val="24"/>
          <w:szCs w:val="24"/>
          <w:u w:val="single"/>
        </w:rPr>
      </w:pPr>
    </w:p>
    <w:p w14:paraId="467C64EB" w14:textId="77777777" w:rsidR="00446086" w:rsidRDefault="00446086" w:rsidP="0029546C">
      <w:pPr>
        <w:rPr>
          <w:b/>
          <w:sz w:val="24"/>
          <w:szCs w:val="24"/>
          <w:u w:val="single"/>
        </w:rPr>
      </w:pPr>
    </w:p>
    <w:p w14:paraId="6941A6C2" w14:textId="77777777" w:rsidR="00446086" w:rsidRDefault="00446086" w:rsidP="0029546C">
      <w:pPr>
        <w:rPr>
          <w:b/>
          <w:sz w:val="24"/>
          <w:szCs w:val="24"/>
          <w:u w:val="single"/>
        </w:rPr>
      </w:pPr>
    </w:p>
    <w:p w14:paraId="2CDEB446" w14:textId="77777777" w:rsidR="00446086" w:rsidRDefault="00446086" w:rsidP="0029546C">
      <w:pPr>
        <w:rPr>
          <w:b/>
          <w:sz w:val="24"/>
          <w:szCs w:val="24"/>
          <w:u w:val="single"/>
        </w:rPr>
      </w:pPr>
    </w:p>
    <w:p w14:paraId="59EAC6DE" w14:textId="77777777" w:rsidR="00446086" w:rsidRDefault="00446086" w:rsidP="0029546C">
      <w:pPr>
        <w:rPr>
          <w:b/>
          <w:sz w:val="24"/>
          <w:szCs w:val="24"/>
          <w:u w:val="single"/>
        </w:rPr>
      </w:pPr>
    </w:p>
    <w:p w14:paraId="7E0E0417" w14:textId="77777777" w:rsidR="00446086" w:rsidRDefault="00446086" w:rsidP="0029546C">
      <w:pPr>
        <w:rPr>
          <w:b/>
          <w:sz w:val="24"/>
          <w:szCs w:val="24"/>
          <w:u w:val="single"/>
        </w:rPr>
      </w:pPr>
    </w:p>
    <w:p w14:paraId="51546807" w14:textId="1EDC21EB" w:rsidR="00446086" w:rsidRDefault="00446086" w:rsidP="0029546C">
      <w:pPr>
        <w:rPr>
          <w:b/>
          <w:sz w:val="24"/>
          <w:szCs w:val="24"/>
          <w:u w:val="single"/>
        </w:rPr>
      </w:pPr>
      <w:r w:rsidRPr="00446086">
        <w:rPr>
          <w:b/>
          <w:sz w:val="24"/>
          <w:szCs w:val="24"/>
          <w:u w:val="single"/>
        </w:rPr>
        <w:lastRenderedPageBreak/>
        <w:t>Smoking</w:t>
      </w:r>
    </w:p>
    <w:p w14:paraId="3B259518" w14:textId="7ABFF0BF" w:rsidR="00446086" w:rsidRDefault="00446086" w:rsidP="0029546C">
      <w:pPr>
        <w:rPr>
          <w:sz w:val="24"/>
          <w:szCs w:val="24"/>
        </w:rPr>
      </w:pPr>
      <w:r>
        <w:rPr>
          <w:noProof/>
          <w:sz w:val="24"/>
          <w:szCs w:val="24"/>
        </w:rPr>
        <w:drawing>
          <wp:inline distT="0" distB="0" distL="0" distR="0" wp14:anchorId="2DF20926" wp14:editId="3183205E">
            <wp:extent cx="5943600" cy="39700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HD5.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3970020"/>
                    </a:xfrm>
                    <a:prstGeom prst="rect">
                      <a:avLst/>
                    </a:prstGeom>
                  </pic:spPr>
                </pic:pic>
              </a:graphicData>
            </a:graphic>
          </wp:inline>
        </w:drawing>
      </w:r>
    </w:p>
    <w:p w14:paraId="3083BC1C" w14:textId="05717F59" w:rsidR="00446086" w:rsidRDefault="0093115C" w:rsidP="0029546C">
      <w:pPr>
        <w:rPr>
          <w:sz w:val="24"/>
          <w:szCs w:val="24"/>
        </w:rPr>
      </w:pPr>
      <w:r>
        <w:rPr>
          <w:sz w:val="24"/>
          <w:szCs w:val="24"/>
        </w:rPr>
        <w:t>The bar graph shows the percent of CHD deaths were the main non-smokers status is 45.24% which shows irrespective of the smoking habits where there are heavy smokers, moderate smokers and light smokers, CHD can affect non-smokers too.</w:t>
      </w:r>
      <w:bookmarkStart w:id="0" w:name="_GoBack"/>
      <w:bookmarkEnd w:id="0"/>
    </w:p>
    <w:p w14:paraId="023CEB7F" w14:textId="77777777" w:rsidR="00446086" w:rsidRPr="00446086" w:rsidRDefault="00446086" w:rsidP="0029546C">
      <w:pPr>
        <w:rPr>
          <w:sz w:val="24"/>
          <w:szCs w:val="24"/>
        </w:rPr>
      </w:pPr>
    </w:p>
    <w:sectPr w:rsidR="00446086" w:rsidRPr="004460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1EF472B"/>
    <w:multiLevelType w:val="hybridMultilevel"/>
    <w:tmpl w:val="238E53C0"/>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wNjQxMjYwN7c0NjNV0lEKTi0uzszPAykwrAUAdy1TCSwAAAA="/>
  </w:docVars>
  <w:rsids>
    <w:rsidRoot w:val="009537FC"/>
    <w:rsid w:val="0015134B"/>
    <w:rsid w:val="00191DAC"/>
    <w:rsid w:val="0029546C"/>
    <w:rsid w:val="003A71AB"/>
    <w:rsid w:val="00413596"/>
    <w:rsid w:val="00446086"/>
    <w:rsid w:val="004460A5"/>
    <w:rsid w:val="004D6AA6"/>
    <w:rsid w:val="007450A9"/>
    <w:rsid w:val="007B1A3F"/>
    <w:rsid w:val="00844EFA"/>
    <w:rsid w:val="008869A7"/>
    <w:rsid w:val="008C3084"/>
    <w:rsid w:val="0093115C"/>
    <w:rsid w:val="009537FC"/>
    <w:rsid w:val="00A750A8"/>
    <w:rsid w:val="00B3654A"/>
    <w:rsid w:val="00B537AA"/>
    <w:rsid w:val="00C1000F"/>
    <w:rsid w:val="00C860EB"/>
    <w:rsid w:val="00CC6C31"/>
    <w:rsid w:val="00DD1DCE"/>
    <w:rsid w:val="00E27168"/>
    <w:rsid w:val="00E61B0C"/>
    <w:rsid w:val="00EB7889"/>
    <w:rsid w:val="00F06E5E"/>
    <w:rsid w:val="00F61DE4"/>
    <w:rsid w:val="00F66341"/>
    <w:rsid w:val="00F86413"/>
    <w:rsid w:val="00FB2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2FD2C"/>
  <w15:chartTrackingRefBased/>
  <w15:docId w15:val="{C13A5D2C-144D-4D8D-ACA2-0AF547819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C3084"/>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2954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tmp"/><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tmp"/><Relationship Id="rId11" Type="http://schemas.openxmlformats.org/officeDocument/2006/relationships/image" Target="media/image7.png"/><Relationship Id="rId5" Type="http://schemas.openxmlformats.org/officeDocument/2006/relationships/image" Target="media/image1.tmp"/><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13</Pages>
  <Words>505</Words>
  <Characters>288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 Nigam</dc:creator>
  <cp:keywords/>
  <dc:description/>
  <cp:lastModifiedBy>Yash Nigam</cp:lastModifiedBy>
  <cp:revision>19</cp:revision>
  <dcterms:created xsi:type="dcterms:W3CDTF">2018-05-05T22:03:00Z</dcterms:created>
  <dcterms:modified xsi:type="dcterms:W3CDTF">2018-05-06T03:37:00Z</dcterms:modified>
</cp:coreProperties>
</file>